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cover-letter"/>
    <w:p>
      <w:pPr>
        <w:pStyle w:val="Heading1"/>
      </w:pPr>
      <w:r>
        <w:t xml:space="preserve">Cover Letter</w:t>
      </w:r>
    </w:p>
    <w:p>
      <w:pPr>
        <w:pStyle w:val="FirstParagraph"/>
      </w:pPr>
      <w:r>
        <w:t xml:space="preserve">Dear [Hiring Manager's Name or "Psychiatry Department Team"],</w:t>
      </w:r>
    </w:p>
    <w:p>
      <w:pPr>
        <w:pStyle w:val="BodyText"/>
      </w:pPr>
      <w:r>
        <w:t xml:space="preserve">I am writing to express my enthusiastic interest in the Psychiatrist position at [Hospital/Clinic Name] in Spain Madrid. As a dedicated and experienced psychiatrist with a passion for mental health care, I am eager to contribute my skills, expertise, and cultural adaptability to support the needs of patients within this vibrant and dynamic city. Spain Madrid offers a unique blend of historical richness, modern healthcare infrastructure, and a diverse population—factors that align perfectly with my professional aspirations and personal commitment to improving mental well-being.</w:t>
      </w:r>
    </w:p>
    <w:p>
      <w:pPr>
        <w:pStyle w:val="BodyText"/>
      </w:pPr>
      <w:r>
        <w:t xml:space="preserve">With [X years] of experience in psychiatry, I have developed a comprehensive understanding of diagnosing and treating a wide range of mental health conditions. My work has included evidence-based therapies such as cognitive-behavioral therapy (CBT), psychopharmacology, and holistic approaches tailored to individual patient needs. In my current role at [Current Institution], I have collaborated closely with multidisciplinary teams to provide compassionate care in both outpatient and inpatient settings, ensuring patients receive personalized treatment plans that address their unique challenges. This experience has honed my ability to navigate complex cases while maintaining a strong focus on patient dignity and recovery.</w:t>
      </w:r>
    </w:p>
    <w:p>
      <w:pPr>
        <w:pStyle w:val="BodyText"/>
      </w:pPr>
      <w:r>
        <w:t xml:space="preserve">What sets me apart is my commitment to cultural sensitivity and adaptability—qualities that are particularly vital in a city like Madrid, where healthcare professionals must serve a diverse population. Spain’s mental health landscape has evolved significantly in recent years, with increased recognition of the importance of psychological well-being. I am deeply aligned with this shift, as I believe that psychiatry is not just about treating disorders but also about fostering resilience and empowerment in individuals and communities. My work in Madrid would be guided by these principles, ensuring that care is accessible, inclusive, and responsive to the cultural contexts of patients.</w:t>
      </w:r>
    </w:p>
    <w:p>
      <w:pPr>
        <w:pStyle w:val="BodyText"/>
      </w:pPr>
      <w:r>
        <w:t xml:space="preserve">Spain’s healthcare system, particularly in Madrid, combines public and private sectors to provide a robust framework for mental health services. I am familiar with the structure of the Spanish National Health System (SNS) and have worked with both public institutions and private clinics, allowing me to understand the strengths of each model. In Madrid, where there is a growing demand for specialized mental health care, I aim to leverage my expertise in [specific areas such as mood disorders, trauma, or child psychiatry] to address these needs effectively. My ability to communicate in multiple languages—[list languages, e.g., Spanish and English]—further enhances my capacity to connect with patients from varied backgrounds, ensuring they feel heard and supported.</w:t>
      </w:r>
    </w:p>
    <w:p>
      <w:pPr>
        <w:pStyle w:val="BodyText"/>
      </w:pPr>
      <w:r>
        <w:t xml:space="preserve">What excites me most about the opportunity in Madrid is the chance to contribute to a city that values innovation and tradition in equal measure. Madrid’s cultural vibrancy, from its world-class museums to its bustling urban life, creates a unique environment where mental health care must address both the personal and societal challenges of modern living. I have always been inspired by the interplay between culture and psychology, and I believe that my background as a psychiatrist in Spain Madrid would allow me to make a meaningful impact. Whether working in a public hospital, private clinic, or community setting, I am committed to providing care that is both clinically rigorous and deeply human.</w:t>
      </w:r>
    </w:p>
    <w:p>
      <w:pPr>
        <w:pStyle w:val="BodyText"/>
      </w:pPr>
      <w:r>
        <w:t xml:space="preserve">My approach to psychiatry is rooted in empathy, collaboration, and lifelong learning. I regularly engage in professional development through conferences, research publications, and peer discussions to stay at the forefront of advancements in the field. For instance, my recent work on [mention a specific project or publication related to mental health] has reinforced my belief that integrated care models—combining therapy, medication management, and social support—are essential for long-term recovery. I am confident that my proactive mindset and dedication to patient-centered care will align seamlessly with the mission of [Hospital/Clinic Name].</w:t>
      </w:r>
    </w:p>
    <w:p>
      <w:pPr>
        <w:pStyle w:val="BodyText"/>
      </w:pPr>
      <w:r>
        <w:t xml:space="preserve">Spain Madrid is not just a location; it is a place where my professional goals intersect with personal values. I have always admired the city’s ability to balance its storied past with a progressive vision for the future, and I am eager to contribute to its ongoing efforts in mental health advocacy. Whether through direct patient care, mentorship of junior professionals, or participation in local initiatives, I aim to be an active and positive force within the Madrid healthcare community. My passion for psychiatry is driven by the belief that every individual deserves a chance to thrive—regardless of their circumstances—and I am ready to bring this conviction to your team.</w:t>
      </w:r>
    </w:p>
    <w:p>
      <w:pPr>
        <w:pStyle w:val="BodyText"/>
      </w:pPr>
      <w:r>
        <w:t xml:space="preserve">I would welcome the opportunity to discuss how my skills, experience, and vision align with the needs of [Hospital/Clinic Name]. Thank you for considering my application. I look forward to the possibility of contributing to your organization’s mission of excellence in psychiatry and mental health care in Spain Madrid.</w:t>
      </w:r>
    </w:p>
    <w:p>
      <w:pPr>
        <w:pStyle w:val="BodyText"/>
      </w:pPr>
      <w:r>
        <w:t xml:space="preserve">Sincerely,</w:t>
      </w:r>
      <w:r>
        <w:br/>
      </w:r>
      <w:r>
        <w:t xml:space="preserve">[Your Full Name]</w:t>
      </w:r>
      <w:r>
        <w:br/>
      </w:r>
      <w:r>
        <w:t xml:space="preserve">[Your Contact Information: Phone Number, Email Address]</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Spain Madrid</dc:title>
  <dc:creator/>
  <dc:language>en</dc:language>
  <cp:keywords/>
  <dcterms:created xsi:type="dcterms:W3CDTF">2026-07-23T12:51:28Z</dcterms:created>
  <dcterms:modified xsi:type="dcterms:W3CDTF">2026-07-23T12:51:28Z</dcterms:modified>
</cp:coreProperties>
</file>

<file path=docProps/custom.xml><?xml version="1.0" encoding="utf-8"?>
<Properties xmlns="http://schemas.openxmlformats.org/officeDocument/2006/custom-properties" xmlns:vt="http://schemas.openxmlformats.org/officeDocument/2006/docPropsVTypes"/>
</file>